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EFEB" w14:textId="586B6DBE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.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6F9704FF" w14:textId="77777777" w:rsidR="007F24D8" w:rsidRPr="00B23E2A" w:rsidRDefault="007F24D8" w:rsidP="007F24D8">
      <w:pPr>
        <w:pStyle w:val="EmailDiscussion"/>
      </w:pPr>
      <w:r w:rsidRPr="00CD7F01">
        <w:t>[</w:t>
      </w:r>
      <w:r>
        <w:t>POST</w:t>
      </w:r>
      <w:r w:rsidRPr="00CD7F01">
        <w:t>12</w:t>
      </w:r>
      <w:r>
        <w:t>9</w:t>
      </w:r>
      <w:r w:rsidRPr="00CD7F01">
        <w:t>][1</w:t>
      </w:r>
      <w:r>
        <w:t>04</w:t>
      </w:r>
      <w:r w:rsidRPr="00CD7F01">
        <w:t>][</w:t>
      </w:r>
      <w:r>
        <w:t>NES</w:t>
      </w:r>
      <w:r w:rsidRPr="00CD7F01">
        <w:t>] (</w:t>
      </w:r>
      <w:r>
        <w:t>Apple</w:t>
      </w:r>
      <w:r w:rsidRPr="00CD7F01">
        <w:t>)</w:t>
      </w:r>
    </w:p>
    <w:p w14:paraId="0FA7AC91" w14:textId="77777777" w:rsidR="007F24D8" w:rsidRDefault="007F24D8" w:rsidP="007F24D8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Capture all agreements in 38.304 running CR and identify stage 3 open issues. </w:t>
      </w:r>
    </w:p>
    <w:p w14:paraId="2E93E8CE" w14:textId="77777777" w:rsidR="007F24D8" w:rsidRDefault="007F24D8" w:rsidP="007F24D8">
      <w:pPr>
        <w:pStyle w:val="EmailDiscussion2"/>
      </w:pPr>
      <w:r w:rsidRPr="00770DB4">
        <w:tab/>
      </w:r>
      <w:r w:rsidRPr="00AA559F">
        <w:rPr>
          <w:b/>
        </w:rPr>
        <w:t>Intended outcome:</w:t>
      </w:r>
      <w:r>
        <w:t xml:space="preserve"> Endorsed 38.304 running CR in R2-2501464 (including editor’s notes for stage 3 open issues)  </w:t>
      </w:r>
    </w:p>
    <w:p w14:paraId="7B56EE2A" w14:textId="77777777" w:rsidR="007F24D8" w:rsidRDefault="007F24D8" w:rsidP="007F24D8">
      <w:pPr>
        <w:ind w:left="1608"/>
        <w:rPr>
          <w:b/>
        </w:rPr>
      </w:pPr>
      <w:r w:rsidRPr="00AA559F">
        <w:rPr>
          <w:b/>
        </w:rPr>
        <w:t xml:space="preserve">Deadline: </w:t>
      </w:r>
      <w:r>
        <w:rPr>
          <w:b/>
        </w:rPr>
        <w:t>Long email discussion</w:t>
      </w:r>
    </w:p>
    <w:p w14:paraId="78511029" w14:textId="6CCB6DBF" w:rsidR="00073E3F" w:rsidRDefault="00073E3F" w:rsidP="00073E3F">
      <w:pPr>
        <w:pStyle w:val="a0"/>
      </w:pPr>
    </w:p>
    <w:p w14:paraId="0D1E65CE" w14:textId="2C03888B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690464CC" w:rsidR="00E87C65" w:rsidRPr="00D45311" w:rsidRDefault="001A7CFC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ATT</w:t>
            </w:r>
          </w:p>
        </w:tc>
        <w:tc>
          <w:tcPr>
            <w:tcW w:w="5287" w:type="dxa"/>
          </w:tcPr>
          <w:p w14:paraId="63727195" w14:textId="77777777" w:rsidR="00A151A6" w:rsidRPr="002F0A89" w:rsidRDefault="00A151A6" w:rsidP="00A151A6">
            <w:pPr>
              <w:rPr>
                <w:ins w:id="1" w:author="Apple - Peng Cheng" w:date="2025-02-23T20:42:00Z"/>
                <w:lang w:eastAsia="zh-CN"/>
              </w:rPr>
            </w:pPr>
            <w:ins w:id="2" w:author="Apple - Peng Cheng" w:date="2025-02-24T10:43:00Z">
              <w:r>
                <w:rPr>
                  <w:lang w:val="en-US"/>
                </w:rPr>
                <w:t>The OD-SIB1</w:t>
              </w:r>
            </w:ins>
            <w:ins w:id="3" w:author="Apple - Peng Cheng" w:date="2025-02-24T10:52:00Z">
              <w:r>
                <w:rPr>
                  <w:lang w:val="en-US"/>
                </w:rPr>
                <w:t xml:space="preserve"> UE determines the </w:t>
              </w:r>
            </w:ins>
            <w:ins w:id="4" w:author="Apple - Peng Cheng" w:date="2025-02-24T10:53:00Z">
              <w:r>
                <w:t xml:space="preserve">cell reservations and </w:t>
              </w:r>
            </w:ins>
            <w:ins w:id="5" w:author="Apple - Peng Cheng" w:date="2025-02-24T10:54:00Z">
              <w:r>
                <w:t>a</w:t>
              </w:r>
            </w:ins>
            <w:ins w:id="6" w:author="Apple - Peng Cheng" w:date="2025-02-24T10:53:00Z">
              <w:r>
                <w:t xml:space="preserve">ccess </w:t>
              </w:r>
            </w:ins>
            <w:ins w:id="7" w:author="Apple - Peng Cheng" w:date="2025-02-24T10:54:00Z">
              <w:r>
                <w:t>r</w:t>
              </w:r>
            </w:ins>
            <w:ins w:id="8" w:author="Apple - Peng Cheng" w:date="2025-02-24T10:53:00Z">
              <w:r>
                <w:t>estrictions</w:t>
              </w:r>
            </w:ins>
            <w:ins w:id="9" w:author="Apple - Peng Cheng" w:date="2025-02-24T10:54:00Z">
              <w:r>
                <w:rPr>
                  <w:lang w:eastAsia="zh-CN"/>
                </w:rPr>
                <w:t xml:space="preserve"> </w:t>
              </w:r>
            </w:ins>
            <w:ins w:id="10" w:author="Apple - Peng Cheng" w:date="2025-02-24T10:52:00Z">
              <w:r>
                <w:rPr>
                  <w:lang w:val="en-US"/>
                </w:rPr>
                <w:t>in accordance with Section 5.</w:t>
              </w:r>
            </w:ins>
            <w:ins w:id="11" w:author="Apple - Peng Cheng" w:date="2025-02-24T10:54:00Z">
              <w:r>
                <w:rPr>
                  <w:lang w:val="en-US"/>
                </w:rPr>
                <w:t xml:space="preserve"> </w:t>
              </w:r>
            </w:ins>
            <w:ins w:id="12" w:author="Apple - Peng Cheng" w:date="2025-02-24T10:56:00Z">
              <w:r>
                <w:rPr>
                  <w:lang w:val="en-US"/>
                </w:rPr>
                <w:t>On top of it</w:t>
              </w:r>
            </w:ins>
            <w:ins w:id="13" w:author="Apple - Peng Cheng" w:date="2025-02-24T10:55:00Z">
              <w:r>
                <w:rPr>
                  <w:lang w:val="en-US"/>
                </w:rPr>
                <w:t xml:space="preserve">, </w:t>
              </w:r>
            </w:ins>
            <w:ins w:id="14" w:author="Apple - Peng Cheng" w:date="2025-02-23T20:38:00Z">
              <w:r>
                <w:rPr>
                  <w:lang w:val="en-US"/>
                </w:rPr>
                <w:t>OD-SIB1 U</w:t>
              </w:r>
            </w:ins>
            <w:ins w:id="15" w:author="Apple - Peng Cheng" w:date="2025-02-23T20:37:00Z">
              <w:r w:rsidRPr="0089732F">
                <w:rPr>
                  <w:lang w:val="en-US"/>
                </w:rPr>
                <w:t xml:space="preserve">E </w:t>
              </w:r>
            </w:ins>
            <w:ins w:id="16" w:author="Apple - Peng Cheng" w:date="2025-02-23T20:38:00Z">
              <w:r>
                <w:rPr>
                  <w:lang w:val="en-US"/>
                </w:rPr>
                <w:t>considers</w:t>
              </w:r>
            </w:ins>
            <w:ins w:id="17" w:author="Apple - Peng Cheng" w:date="2025-02-23T20:37:00Z">
              <w:r w:rsidRPr="0089732F">
                <w:rPr>
                  <w:lang w:val="en-US"/>
                </w:rPr>
                <w:t xml:space="preserve"> the </w:t>
              </w:r>
            </w:ins>
            <w:ins w:id="18" w:author="Apple - Peng Cheng" w:date="2025-02-23T20:38:00Z">
              <w:r>
                <w:rPr>
                  <w:lang w:val="en-US"/>
                </w:rPr>
                <w:t>OD-SIB1</w:t>
              </w:r>
            </w:ins>
            <w:ins w:id="19" w:author="Apple - Peng Cheng" w:date="2025-02-23T20:37:00Z">
              <w:r w:rsidRPr="0089732F">
                <w:rPr>
                  <w:lang w:val="en-US"/>
                </w:rPr>
                <w:t xml:space="preserve"> cell </w:t>
              </w:r>
            </w:ins>
            <w:ins w:id="20" w:author="Apple - Peng Cheng" w:date="2025-02-23T20:38:00Z">
              <w:r>
                <w:rPr>
                  <w:lang w:val="en-US"/>
                </w:rPr>
                <w:t xml:space="preserve">as </w:t>
              </w:r>
              <w:r w:rsidRPr="0089732F">
                <w:rPr>
                  <w:lang w:val="en-US"/>
                </w:rPr>
                <w:t xml:space="preserve">if cell status is “barred” </w:t>
              </w:r>
            </w:ins>
            <w:ins w:id="21" w:author="Apple - Peng Cheng" w:date="2025-02-23T20:37:00Z">
              <w:r w:rsidRPr="0089732F">
                <w:rPr>
                  <w:lang w:val="en-US"/>
                </w:rPr>
                <w:t>and</w:t>
              </w:r>
            </w:ins>
            <w:ins w:id="22" w:author="Apple - Peng Cheng" w:date="2025-02-25T09:26:00Z">
              <w:r>
                <w:rPr>
                  <w:lang w:val="en-US"/>
                </w:rPr>
                <w:t xml:space="preserve"> </w:t>
              </w:r>
            </w:ins>
            <w:ins w:id="23" w:author="Apple - Peng Cheng" w:date="2025-02-23T20:37:00Z">
              <w:r w:rsidRPr="0089732F">
                <w:rPr>
                  <w:lang w:val="en-US"/>
                </w:rPr>
                <w:t xml:space="preserve">excludes it as a candidate for reselection </w:t>
              </w:r>
            </w:ins>
            <w:ins w:id="24" w:author="Apple - Peng Cheng" w:date="2025-02-23T20:42:00Z">
              <w:r>
                <w:rPr>
                  <w:lang w:val="en-US"/>
                </w:rPr>
                <w:t>in the following cases:</w:t>
              </w:r>
            </w:ins>
          </w:p>
          <w:p w14:paraId="387C3AE5" w14:textId="6431CA08" w:rsidR="00A151A6" w:rsidRPr="002F0A89" w:rsidRDefault="00A151A6" w:rsidP="002F0A89">
            <w:pPr>
              <w:pStyle w:val="ad"/>
              <w:numPr>
                <w:ilvl w:val="0"/>
                <w:numId w:val="26"/>
              </w:numPr>
              <w:spacing w:after="187"/>
              <w:rPr>
                <w:ins w:id="25" w:author="Apple - Peng Cheng" w:date="2025-02-23T20:42:00Z"/>
                <w:rFonts w:ascii="Times New Roman" w:hAnsi="Times New Roman"/>
                <w:highlight w:val="yellow"/>
              </w:rPr>
            </w:pPr>
            <w:ins w:id="26" w:author="Apple - Peng Cheng" w:date="2025-02-23T20:43:00Z">
              <w:r w:rsidRPr="00A151A6">
                <w:rPr>
                  <w:rFonts w:ascii="Times New Roman" w:hAnsi="Times New Roman"/>
                  <w:highlight w:val="yellow"/>
                </w:rPr>
                <w:t>i</w:t>
              </w:r>
            </w:ins>
            <w:ins w:id="27" w:author="Apple - Peng Cheng" w:date="2025-02-23T20:38:00Z">
              <w:r w:rsidRPr="002F0A89">
                <w:rPr>
                  <w:rFonts w:ascii="Times New Roman" w:hAnsi="Times New Roman"/>
                  <w:highlight w:val="yellow"/>
                </w:rPr>
                <w:t>f</w:t>
              </w:r>
            </w:ins>
            <w:ins w:id="28" w:author="Apple - Peng Cheng" w:date="2025-02-23T20:37:00Z">
              <w:r w:rsidRPr="002F0A89">
                <w:rPr>
                  <w:rFonts w:ascii="Times New Roman" w:hAnsi="Times New Roman"/>
                  <w:highlight w:val="yellow"/>
                </w:rPr>
                <w:t xml:space="preserve"> </w:t>
              </w:r>
            </w:ins>
            <w:ins w:id="29" w:author="Apple - Peng Cheng" w:date="2025-02-23T20:38:00Z">
              <w:r w:rsidRPr="002F0A89">
                <w:rPr>
                  <w:rFonts w:ascii="Times New Roman" w:hAnsi="Times New Roman"/>
                  <w:highlight w:val="yellow"/>
                </w:rPr>
                <w:t>it</w:t>
              </w:r>
            </w:ins>
            <w:ins w:id="30" w:author="Apple - Peng Cheng" w:date="2025-02-23T20:37:00Z">
              <w:r w:rsidRPr="002F0A89">
                <w:rPr>
                  <w:rFonts w:ascii="Times New Roman" w:hAnsi="Times New Roman"/>
                  <w:highlight w:val="yellow"/>
                </w:rPr>
                <w:t xml:space="preserve"> ha</w:t>
              </w:r>
            </w:ins>
            <w:ins w:id="31" w:author="Apple - Peng Cheng" w:date="2025-02-23T20:39:00Z">
              <w:r w:rsidRPr="002F0A89">
                <w:rPr>
                  <w:rFonts w:ascii="Times New Roman" w:hAnsi="Times New Roman"/>
                  <w:highlight w:val="yellow"/>
                </w:rPr>
                <w:t>s</w:t>
              </w:r>
            </w:ins>
            <w:ins w:id="32" w:author="Apple - Peng Cheng" w:date="2025-02-23T20:37:00Z">
              <w:r w:rsidRPr="002F0A89">
                <w:rPr>
                  <w:rFonts w:ascii="Times New Roman" w:hAnsi="Times New Roman"/>
                  <w:highlight w:val="yellow"/>
                </w:rPr>
                <w:t xml:space="preserve"> no corresponding UL WUS configuration</w:t>
              </w:r>
            </w:ins>
            <w:ins w:id="33" w:author="Apple - Peng Cheng" w:date="2025-02-23T20:42:00Z">
              <w:r w:rsidRPr="002F0A89">
                <w:rPr>
                  <w:rFonts w:ascii="Times New Roman" w:hAnsi="Times New Roman"/>
                </w:rPr>
                <w:t>,</w:t>
              </w:r>
            </w:ins>
            <w:ins w:id="34" w:author="Apple - Peng Cheng" w:date="2025-02-23T20:44:00Z">
              <w:r w:rsidRPr="00A151A6">
                <w:rPr>
                  <w:rFonts w:ascii="Times New Roman" w:hAnsi="Times New Roman"/>
                </w:rPr>
                <w:t xml:space="preserve"> or</w:t>
              </w:r>
            </w:ins>
            <w:ins w:id="35" w:author="Apple - Peng Cheng" w:date="2025-02-23T20:42:00Z">
              <w:r w:rsidRPr="002F0A89">
                <w:rPr>
                  <w:rFonts w:ascii="Times New Roman" w:hAnsi="Times New Roman"/>
                </w:rPr>
                <w:t xml:space="preserve"> </w:t>
              </w:r>
            </w:ins>
            <w:r w:rsidRPr="00A151A6">
              <w:rPr>
                <w:rFonts w:ascii="Times New Roman" w:eastAsia="等线" w:hAnsi="Times New Roman" w:hint="eastAsia"/>
                <w:color w:val="FF0000"/>
                <w:lang w:eastAsia="zh-CN"/>
              </w:rPr>
              <w:t>(CATT:</w:t>
            </w:r>
            <w:r w:rsidR="00F21487">
              <w:rPr>
                <w:rFonts w:ascii="Times New Roman" w:eastAsia="等线" w:hAnsi="Times New Roman" w:hint="eastAsia"/>
                <w:color w:val="FF0000"/>
                <w:lang w:eastAsia="zh-CN"/>
              </w:rPr>
              <w:t xml:space="preserve"> </w:t>
            </w:r>
            <w:r>
              <w:rPr>
                <w:rFonts w:ascii="Times New Roman" w:eastAsia="等线" w:hAnsi="Times New Roman" w:hint="eastAsia"/>
                <w:color w:val="FF0000"/>
                <w:lang w:eastAsia="zh-CN"/>
              </w:rPr>
              <w:t>suggest to remove it as it seems not correct.</w:t>
            </w:r>
            <w:r w:rsidRPr="00F21487">
              <w:rPr>
                <w:rFonts w:ascii="Times New Roman" w:eastAsia="等线" w:hAnsi="Times New Roman" w:hint="eastAsia"/>
                <w:color w:val="FF0000"/>
                <w:lang w:eastAsia="zh-CN"/>
              </w:rPr>
              <w:t xml:space="preserve"> T</w:t>
            </w:r>
            <w:r w:rsidRPr="00F21487">
              <w:rPr>
                <w:rFonts w:ascii="Times New Roman" w:eastAsia="等线" w:hAnsi="Times New Roman"/>
                <w:color w:val="FF0000"/>
                <w:lang w:eastAsia="zh-CN"/>
              </w:rPr>
              <w:t>h</w:t>
            </w:r>
            <w:r w:rsidRPr="00F21487">
              <w:rPr>
                <w:rFonts w:ascii="Times New Roman" w:eastAsia="等线" w:hAnsi="Times New Roman" w:hint="eastAsia"/>
                <w:color w:val="FF0000"/>
                <w:lang w:eastAsia="zh-CN"/>
              </w:rPr>
              <w:t xml:space="preserve">e UE does not know whether a cell is NES cell UE does not have </w:t>
            </w:r>
            <w:r w:rsidRPr="002F0A89">
              <w:rPr>
                <w:rFonts w:ascii="Times New Roman" w:eastAsia="等线" w:hAnsi="Times New Roman"/>
                <w:color w:val="FF0000"/>
                <w:lang w:eastAsia="zh-CN"/>
              </w:rPr>
              <w:t xml:space="preserve">corresponding </w:t>
            </w:r>
            <w:r w:rsidRPr="00F21487">
              <w:rPr>
                <w:rFonts w:ascii="Times New Roman" w:eastAsia="等线" w:hAnsi="Times New Roman"/>
                <w:color w:val="FF0000"/>
                <w:lang w:eastAsia="zh-CN"/>
              </w:rPr>
              <w:t>UL WUS configuration</w:t>
            </w:r>
            <w:r w:rsidRPr="00F21487">
              <w:rPr>
                <w:rFonts w:ascii="Times New Roman" w:eastAsia="等线" w:hAnsi="Times New Roman" w:hint="eastAsia"/>
                <w:color w:val="FF0000"/>
                <w:lang w:eastAsia="zh-CN"/>
              </w:rPr>
              <w:t xml:space="preserve"> </w:t>
            </w:r>
            <w:r w:rsidRPr="00A151A6">
              <w:rPr>
                <w:rFonts w:ascii="Times New Roman" w:eastAsia="等线" w:hAnsi="Times New Roman" w:hint="eastAsia"/>
                <w:color w:val="FF0000"/>
                <w:lang w:eastAsia="zh-CN"/>
              </w:rPr>
              <w:t>)</w:t>
            </w:r>
          </w:p>
          <w:p w14:paraId="10EC2DE6" w14:textId="77777777" w:rsidR="00A151A6" w:rsidRDefault="00A151A6" w:rsidP="00A151A6">
            <w:pPr>
              <w:pStyle w:val="ad"/>
              <w:numPr>
                <w:ilvl w:val="0"/>
                <w:numId w:val="26"/>
              </w:numPr>
              <w:spacing w:after="187"/>
              <w:rPr>
                <w:ins w:id="36" w:author="Apple - Peng Cheng" w:date="2025-02-23T20:44:00Z"/>
                <w:rFonts w:ascii="Times New Roman" w:hAnsi="Times New Roman"/>
              </w:rPr>
            </w:pPr>
            <w:ins w:id="37" w:author="Apple - Peng Cheng" w:date="2025-02-23T20:42:00Z">
              <w:r w:rsidRPr="002F0A89">
                <w:rPr>
                  <w:rFonts w:ascii="Times New Roman" w:hAnsi="Times New Roman"/>
                </w:rPr>
                <w:t xml:space="preserve">if </w:t>
              </w:r>
            </w:ins>
            <w:ins w:id="38" w:author="Apple - Peng Cheng" w:date="2025-02-23T20:44:00Z">
              <w:r w:rsidRPr="004C490B">
                <w:rPr>
                  <w:rFonts w:ascii="Times New Roman" w:hAnsi="Times New Roman"/>
                </w:rPr>
                <w:t xml:space="preserve">the RACH procedure </w:t>
              </w:r>
              <w:r>
                <w:rPr>
                  <w:rFonts w:ascii="Times New Roman" w:hAnsi="Times New Roman"/>
                </w:rPr>
                <w:t xml:space="preserve">to acquire OD-SIB1 </w:t>
              </w:r>
              <w:r w:rsidRPr="004C490B">
                <w:rPr>
                  <w:rFonts w:ascii="Times New Roman" w:hAnsi="Times New Roman"/>
                </w:rPr>
                <w:t>is failed</w:t>
              </w:r>
              <w:r>
                <w:rPr>
                  <w:rFonts w:ascii="Times New Roman" w:hAnsi="Times New Roman"/>
                </w:rPr>
                <w:t xml:space="preserve">, or </w:t>
              </w:r>
            </w:ins>
          </w:p>
          <w:p w14:paraId="4FA987B4" w14:textId="77F1F27C" w:rsidR="00A151A6" w:rsidRPr="00A151A6" w:rsidRDefault="00A151A6" w:rsidP="002F0A89">
            <w:pPr>
              <w:pStyle w:val="ad"/>
              <w:numPr>
                <w:ilvl w:val="0"/>
                <w:numId w:val="26"/>
              </w:numPr>
              <w:spacing w:after="187"/>
              <w:rPr>
                <w:ins w:id="39" w:author="Apple - Peng Cheng" w:date="2025-02-23T20:43:00Z"/>
                <w:rFonts w:ascii="Times New Roman" w:hAnsi="Times New Roman"/>
                <w:highlight w:val="yellow"/>
              </w:rPr>
            </w:pPr>
            <w:ins w:id="40" w:author="Apple - Peng Cheng" w:date="2025-02-23T20:44:00Z">
              <w:r w:rsidRPr="00A151A6">
                <w:rPr>
                  <w:rFonts w:ascii="Times New Roman" w:hAnsi="Times New Roman"/>
                  <w:highlight w:val="yellow"/>
                </w:rPr>
                <w:t>if it fails to acquire SIB1.</w:t>
              </w:r>
            </w:ins>
            <w:r w:rsidRPr="00A151A6">
              <w:rPr>
                <w:rFonts w:ascii="Times New Roman" w:eastAsia="等线" w:hAnsi="Times New Roman" w:hint="eastAsia"/>
                <w:color w:val="FF0000"/>
                <w:lang w:eastAsia="zh-CN"/>
              </w:rPr>
              <w:t>(CATT:</w:t>
            </w:r>
            <w:r w:rsidRPr="00F21487">
              <w:rPr>
                <w:rFonts w:ascii="Times New Roman" w:eastAsia="等线" w:hAnsi="Times New Roman"/>
                <w:color w:val="FF0000"/>
                <w:lang w:eastAsia="zh-CN"/>
              </w:rPr>
              <w:t xml:space="preserve"> </w:t>
            </w:r>
            <w:r w:rsidRPr="00F21487">
              <w:rPr>
                <w:rFonts w:ascii="Times New Roman" w:eastAsia="等线" w:hAnsi="Times New Roman" w:hint="eastAsia"/>
                <w:color w:val="FF0000"/>
                <w:lang w:eastAsia="zh-CN"/>
              </w:rPr>
              <w:t xml:space="preserve">suggest to change it to </w:t>
            </w:r>
            <w:r w:rsidRPr="00F21487">
              <w:rPr>
                <w:rFonts w:ascii="Times New Roman" w:eastAsia="等线" w:hAnsi="Times New Roman"/>
                <w:color w:val="FF0000"/>
                <w:lang w:eastAsia="zh-CN"/>
              </w:rPr>
              <w:t>“if it fails to acquire SIB1</w:t>
            </w:r>
            <w:r w:rsidRPr="00F21487">
              <w:rPr>
                <w:rFonts w:ascii="Times New Roman" w:eastAsia="等线" w:hAnsi="Times New Roman" w:hint="eastAsia"/>
                <w:color w:val="FF0000"/>
                <w:lang w:eastAsia="zh-CN"/>
              </w:rPr>
              <w:t xml:space="preserve"> after successfully receiving RAR for the OD-SIB1 request.</w:t>
            </w:r>
            <w:r w:rsidRPr="00F21487">
              <w:rPr>
                <w:rFonts w:ascii="Times New Roman" w:eastAsia="等线" w:hAnsi="Times New Roman"/>
                <w:color w:val="FF0000"/>
                <w:lang w:eastAsia="zh-CN"/>
              </w:rPr>
              <w:t>”</w:t>
            </w:r>
            <w:r w:rsidRPr="00F21487">
              <w:rPr>
                <w:rFonts w:ascii="Times New Roman" w:eastAsia="等线" w:hAnsi="Times New Roman" w:hint="eastAsia"/>
                <w:color w:val="FF0000"/>
                <w:lang w:eastAsia="zh-CN"/>
              </w:rPr>
              <w:t>,otherwise it is overlapped with bullet 2 above</w:t>
            </w:r>
            <w:r w:rsidRPr="00A151A6">
              <w:rPr>
                <w:rFonts w:ascii="Times New Roman" w:eastAsia="等线" w:hAnsi="Times New Roman" w:hint="eastAsia"/>
                <w:color w:val="FF0000"/>
                <w:lang w:eastAsia="zh-CN"/>
              </w:rPr>
              <w:t>)</w:t>
            </w:r>
          </w:p>
          <w:p w14:paraId="0D7CA5E4" w14:textId="27A2166F" w:rsidR="001A7CFC" w:rsidRPr="00A151A6" w:rsidRDefault="001A7CFC" w:rsidP="001A7CFC">
            <w:pPr>
              <w:spacing w:after="187"/>
              <w:rPr>
                <w:rFonts w:eastAsia="等线"/>
                <w:lang w:val="en-US" w:eastAsia="zh-CN"/>
              </w:rPr>
            </w:pPr>
          </w:p>
          <w:p w14:paraId="4C69A260" w14:textId="77777777" w:rsidR="00F21487" w:rsidRDefault="00F21487" w:rsidP="00F21487">
            <w:pPr>
              <w:rPr>
                <w:ins w:id="41" w:author="Apple - Peng Cheng" w:date="2025-02-24T10:57:00Z"/>
                <w:lang w:val="en-US"/>
              </w:rPr>
            </w:pPr>
            <w:ins w:id="42" w:author="Apple - Peng Cheng" w:date="2025-02-24T10:56:00Z">
              <w:r>
                <w:rPr>
                  <w:lang w:val="en-US"/>
                </w:rPr>
                <w:lastRenderedPageBreak/>
                <w:t xml:space="preserve">Meanwhile, the OD-SIB1 UE </w:t>
              </w:r>
            </w:ins>
            <w:ins w:id="43" w:author="Apple - Peng Cheng" w:date="2025-02-24T10:57:00Z">
              <w:r w:rsidRPr="004C490B">
                <w:rPr>
                  <w:lang w:val="en-US"/>
                </w:rPr>
                <w:t xml:space="preserve">would treat </w:t>
              </w:r>
            </w:ins>
            <w:ins w:id="44" w:author="Apple - Peng Cheng" w:date="2025-02-24T11:03:00Z">
              <w:r>
                <w:rPr>
                  <w:lang w:val="en-US"/>
                </w:rPr>
                <w:t>the OD-SIB1</w:t>
              </w:r>
            </w:ins>
            <w:ins w:id="45" w:author="Apple - Peng Cheng" w:date="2025-02-24T10:57:00Z">
              <w:r w:rsidRPr="004C490B">
                <w:rPr>
                  <w:lang w:val="en-US"/>
                </w:rPr>
                <w:t xml:space="preserve"> cell as if cell status is “not barred” and consider it as candidate for cell reselection</w:t>
              </w:r>
              <w:r>
                <w:rPr>
                  <w:lang w:val="en-US"/>
                </w:rPr>
                <w:t xml:space="preserve"> in the following cases: </w:t>
              </w:r>
            </w:ins>
          </w:p>
          <w:p w14:paraId="0B87264D" w14:textId="77777777" w:rsidR="00F21487" w:rsidRDefault="00F21487" w:rsidP="00F21487">
            <w:pPr>
              <w:pStyle w:val="ad"/>
              <w:numPr>
                <w:ilvl w:val="0"/>
                <w:numId w:val="26"/>
              </w:numPr>
              <w:spacing w:after="187"/>
              <w:rPr>
                <w:ins w:id="46" w:author="Apple - Peng Cheng" w:date="2025-02-24T10:57:00Z"/>
                <w:rFonts w:ascii="Times New Roman" w:hAnsi="Times New Roman"/>
              </w:rPr>
            </w:pPr>
            <w:ins w:id="47" w:author="Apple - Peng Cheng" w:date="2025-02-24T10:55:00Z">
              <w:r w:rsidRPr="001E5507">
                <w:rPr>
                  <w:rFonts w:ascii="Times New Roman" w:hAnsi="Times New Roman"/>
                  <w:rPrChange w:id="48" w:author="Apple - Peng Cheng" w:date="2025-02-24T10:57:00Z">
                    <w:rPr/>
                  </w:rPrChange>
                </w:rPr>
                <w:t xml:space="preserve">if </w:t>
              </w:r>
            </w:ins>
            <w:ins w:id="49" w:author="Apple - Peng Cheng" w:date="2025-02-24T11:03:00Z">
              <w:r>
                <w:rPr>
                  <w:rFonts w:ascii="Times New Roman" w:hAnsi="Times New Roman"/>
                </w:rPr>
                <w:t>it</w:t>
              </w:r>
            </w:ins>
            <w:ins w:id="50" w:author="Apple - Peng Cheng" w:date="2025-02-24T10:55:00Z">
              <w:r w:rsidRPr="001E5507">
                <w:rPr>
                  <w:rFonts w:ascii="Times New Roman" w:hAnsi="Times New Roman"/>
                  <w:rPrChange w:id="51" w:author="Apple - Peng Cheng" w:date="2025-02-24T10:57:00Z">
                    <w:rPr/>
                  </w:rPrChange>
                </w:rPr>
                <w:t xml:space="preserve"> </w:t>
              </w:r>
            </w:ins>
            <w:ins w:id="52" w:author="Apple - Peng Cheng" w:date="2025-02-25T06:59:00Z">
              <w:r>
                <w:rPr>
                  <w:rFonts w:ascii="Times New Roman" w:hAnsi="Times New Roman"/>
                </w:rPr>
                <w:t>hasn’t</w:t>
              </w:r>
            </w:ins>
            <w:ins w:id="53" w:author="Apple - Peng Cheng" w:date="2025-02-25T06:58:00Z">
              <w:r>
                <w:rPr>
                  <w:rFonts w:ascii="Times New Roman" w:hAnsi="Times New Roman"/>
                </w:rPr>
                <w:t xml:space="preserve"> acquire</w:t>
              </w:r>
            </w:ins>
            <w:ins w:id="54" w:author="Apple - Peng Cheng" w:date="2025-02-25T06:59:00Z">
              <w:r>
                <w:rPr>
                  <w:rFonts w:ascii="Times New Roman" w:hAnsi="Times New Roman"/>
                </w:rPr>
                <w:t>d</w:t>
              </w:r>
            </w:ins>
            <w:ins w:id="55" w:author="Apple - Peng Cheng" w:date="2025-02-25T06:58:00Z">
              <w:r>
                <w:rPr>
                  <w:rFonts w:ascii="Times New Roman" w:hAnsi="Times New Roman"/>
                </w:rPr>
                <w:t xml:space="preserve"> SIB1 from the OD-SIB1 </w:t>
              </w:r>
            </w:ins>
            <w:ins w:id="56" w:author="Apple - Peng Cheng" w:date="2025-02-25T06:59:00Z">
              <w:r>
                <w:rPr>
                  <w:rFonts w:ascii="Times New Roman" w:hAnsi="Times New Roman"/>
                </w:rPr>
                <w:t xml:space="preserve">cell </w:t>
              </w:r>
            </w:ins>
            <w:ins w:id="57" w:author="Apple - Peng Cheng" w:date="2025-02-24T10:55:00Z">
              <w:r w:rsidRPr="001E5507">
                <w:rPr>
                  <w:rFonts w:ascii="Times New Roman" w:hAnsi="Times New Roman"/>
                  <w:rPrChange w:id="58" w:author="Apple - Peng Cheng" w:date="2025-02-24T10:57:00Z">
                    <w:rPr/>
                  </w:rPrChange>
                </w:rPr>
                <w:t xml:space="preserve">before </w:t>
              </w:r>
            </w:ins>
            <w:ins w:id="59" w:author="Apple - Peng Cheng" w:date="2025-02-25T06:59:00Z">
              <w:r>
                <w:rPr>
                  <w:rFonts w:ascii="Times New Roman" w:hAnsi="Times New Roman"/>
                </w:rPr>
                <w:t xml:space="preserve">initialization of </w:t>
              </w:r>
            </w:ins>
            <w:ins w:id="60" w:author="Apple - Peng Cheng" w:date="2025-02-24T10:55:00Z">
              <w:r w:rsidRPr="001E5507">
                <w:rPr>
                  <w:rFonts w:ascii="Times New Roman" w:hAnsi="Times New Roman"/>
                  <w:rPrChange w:id="61" w:author="Apple - Peng Cheng" w:date="2025-02-24T10:57:00Z">
                    <w:rPr/>
                  </w:rPrChange>
                </w:rPr>
                <w:t>OD-SIB1 procedure</w:t>
              </w:r>
            </w:ins>
            <w:ins w:id="62" w:author="Apple - Peng Cheng" w:date="2025-02-25T06:58:00Z">
              <w:r>
                <w:rPr>
                  <w:rFonts w:ascii="Times New Roman" w:hAnsi="Times New Roman"/>
                </w:rPr>
                <w:t xml:space="preserve"> but has received a valid</w:t>
              </w:r>
              <w:r w:rsidRPr="00797EBB">
                <w:rPr>
                  <w:rFonts w:ascii="Times New Roman" w:hAnsi="Times New Roman"/>
                </w:rPr>
                <w:t xml:space="preserve"> UL WUS configuration</w:t>
              </w:r>
            </w:ins>
            <w:ins w:id="63" w:author="Apple - Peng Cheng" w:date="2025-02-24T10:55:00Z">
              <w:r w:rsidRPr="001E5507">
                <w:rPr>
                  <w:rFonts w:ascii="Times New Roman" w:hAnsi="Times New Roman"/>
                  <w:rPrChange w:id="64" w:author="Apple - Peng Cheng" w:date="2025-02-24T10:57:00Z">
                    <w:rPr/>
                  </w:rPrChange>
                </w:rPr>
                <w:t xml:space="preserve">, </w:t>
              </w:r>
            </w:ins>
            <w:ins w:id="65" w:author="Apple - Peng Cheng" w:date="2025-02-24T10:57:00Z">
              <w:r>
                <w:rPr>
                  <w:rFonts w:ascii="Times New Roman" w:hAnsi="Times New Roman"/>
                </w:rPr>
                <w:t>or</w:t>
              </w:r>
            </w:ins>
          </w:p>
          <w:p w14:paraId="5AD52140" w14:textId="77777777" w:rsidR="00F21487" w:rsidRPr="00EB406D" w:rsidRDefault="00F21487">
            <w:pPr>
              <w:pStyle w:val="ad"/>
              <w:numPr>
                <w:ilvl w:val="0"/>
                <w:numId w:val="26"/>
              </w:numPr>
              <w:spacing w:after="187"/>
              <w:rPr>
                <w:ins w:id="66" w:author="Apple - Peng Cheng" w:date="2025-02-23T20:48:00Z"/>
              </w:rPr>
              <w:pPrChange w:id="67" w:author="Apple - Peng Cheng" w:date="2025-02-24T10:57:00Z">
                <w:pPr/>
              </w:pPrChange>
            </w:pPr>
            <w:ins w:id="68" w:author="Apple - Peng Cheng" w:date="2025-02-24T10:57:00Z">
              <w:r>
                <w:rPr>
                  <w:rFonts w:ascii="Times New Roman" w:hAnsi="Times New Roman"/>
                </w:rPr>
                <w:t>if</w:t>
              </w:r>
            </w:ins>
            <w:ins w:id="69" w:author="Apple - Peng Cheng" w:date="2025-02-23T20:43:00Z">
              <w:r w:rsidRPr="001E5507">
                <w:rPr>
                  <w:rFonts w:ascii="Times New Roman" w:eastAsia="Batang" w:hAnsi="Times New Roman"/>
                  <w:szCs w:val="24"/>
                  <w:lang w:eastAsia="zh-CN"/>
                  <w:rPrChange w:id="70" w:author="Apple - Peng Cheng" w:date="2025-02-24T10:57:00Z">
                    <w:rPr/>
                  </w:rPrChange>
                </w:rPr>
                <w:t xml:space="preserve"> </w:t>
              </w:r>
            </w:ins>
            <w:ins w:id="71" w:author="Apple - Peng Cheng" w:date="2025-02-24T11:04:00Z">
              <w:r>
                <w:rPr>
                  <w:rFonts w:ascii="Times New Roman" w:hAnsi="Times New Roman"/>
                </w:rPr>
                <w:t>it regarded the OD-SIB1 cell as if cell status is “barred”</w:t>
              </w:r>
            </w:ins>
            <w:ins w:id="72" w:author="Apple - Peng Cheng" w:date="2025-02-24T11:05:00Z">
              <w:r>
                <w:rPr>
                  <w:rFonts w:ascii="Times New Roman" w:hAnsi="Times New Roman"/>
                </w:rPr>
                <w:t xml:space="preserve"> due to lack of </w:t>
              </w:r>
            </w:ins>
            <w:ins w:id="73" w:author="Apple - Peng Cheng" w:date="2025-02-24T11:29:00Z">
              <w:r>
                <w:rPr>
                  <w:rFonts w:ascii="Times New Roman" w:hAnsi="Times New Roman"/>
                </w:rPr>
                <w:t>corresponding</w:t>
              </w:r>
            </w:ins>
            <w:ins w:id="74" w:author="Apple - Peng Cheng" w:date="2025-02-24T11:04:00Z">
              <w:r w:rsidRPr="00797EBB">
                <w:rPr>
                  <w:rFonts w:ascii="Times New Roman" w:hAnsi="Times New Roman"/>
                </w:rPr>
                <w:t xml:space="preserve"> UL WUS configuration</w:t>
              </w:r>
            </w:ins>
            <w:ins w:id="75" w:author="Apple - Peng Cheng" w:date="2025-02-25T06:59:00Z">
              <w:r>
                <w:rPr>
                  <w:rFonts w:ascii="Times New Roman" w:hAnsi="Times New Roman"/>
                </w:rPr>
                <w:t xml:space="preserve"> before</w:t>
              </w:r>
            </w:ins>
            <w:ins w:id="76" w:author="Apple - Peng Cheng" w:date="2025-02-24T11:04:00Z">
              <w:r w:rsidRPr="008A0A8C">
                <w:rPr>
                  <w:rFonts w:ascii="Times New Roman" w:hAnsi="Times New Roman"/>
                </w:rPr>
                <w:t xml:space="preserve"> </w:t>
              </w:r>
            </w:ins>
            <w:ins w:id="77" w:author="Apple - Peng Cheng" w:date="2025-02-24T11:05:00Z">
              <w:r>
                <w:rPr>
                  <w:rFonts w:ascii="Times New Roman" w:hAnsi="Times New Roman"/>
                </w:rPr>
                <w:t>but</w:t>
              </w:r>
            </w:ins>
            <w:ins w:id="78" w:author="Apple - Peng Cheng" w:date="2025-02-23T20:43:00Z">
              <w:r w:rsidRPr="001E5507">
                <w:rPr>
                  <w:rFonts w:ascii="Times New Roman" w:eastAsia="Batang" w:hAnsi="Times New Roman"/>
                  <w:szCs w:val="24"/>
                  <w:lang w:eastAsia="zh-CN"/>
                  <w:rPrChange w:id="79" w:author="Apple - Peng Cheng" w:date="2025-02-24T10:57:00Z">
                    <w:rPr/>
                  </w:rPrChange>
                </w:rPr>
                <w:t xml:space="preserve"> has received a </w:t>
              </w:r>
            </w:ins>
            <w:ins w:id="80" w:author="Apple - Peng Cheng" w:date="2025-02-24T19:31:00Z">
              <w:r>
                <w:rPr>
                  <w:rFonts w:ascii="Times New Roman" w:hAnsi="Times New Roman"/>
                </w:rPr>
                <w:t>valid</w:t>
              </w:r>
              <w:r w:rsidRPr="00797EBB">
                <w:rPr>
                  <w:rFonts w:ascii="Times New Roman" w:hAnsi="Times New Roman"/>
                </w:rPr>
                <w:t xml:space="preserve"> </w:t>
              </w:r>
            </w:ins>
            <w:ins w:id="81" w:author="Apple - Peng Cheng" w:date="2025-02-23T20:43:00Z">
              <w:r w:rsidRPr="001E5507">
                <w:rPr>
                  <w:rFonts w:ascii="Times New Roman" w:eastAsia="Batang" w:hAnsi="Times New Roman"/>
                  <w:szCs w:val="24"/>
                  <w:lang w:eastAsia="zh-CN"/>
                  <w:rPrChange w:id="82" w:author="Apple - Peng Cheng" w:date="2025-02-24T10:57:00Z">
                    <w:rPr/>
                  </w:rPrChange>
                </w:rPr>
                <w:t>UL-WUS configuration</w:t>
              </w:r>
            </w:ins>
            <w:ins w:id="83" w:author="Apple - Peng Cheng" w:date="2025-02-23T20:37:00Z">
              <w:r w:rsidRPr="001E5507">
                <w:rPr>
                  <w:rFonts w:ascii="Times New Roman" w:eastAsia="Batang" w:hAnsi="Times New Roman"/>
                  <w:szCs w:val="24"/>
                  <w:lang w:eastAsia="zh-CN"/>
                  <w:rPrChange w:id="84" w:author="Apple - Peng Cheng" w:date="2025-02-24T10:57:00Z">
                    <w:rPr/>
                  </w:rPrChange>
                </w:rPr>
                <w:t xml:space="preserve">. </w:t>
              </w:r>
            </w:ins>
          </w:p>
          <w:p w14:paraId="3D6986D1" w14:textId="77777777" w:rsidR="00F21487" w:rsidRDefault="00F21487" w:rsidP="00F21487">
            <w:pPr>
              <w:rPr>
                <w:ins w:id="85" w:author="Apple - Peng Cheng" w:date="2025-02-23T21:05:00Z"/>
                <w:lang w:val="en-US"/>
              </w:rPr>
            </w:pPr>
            <w:ins w:id="86" w:author="Apple - Peng Cheng" w:date="2025-02-23T20:48:00Z">
              <w:r w:rsidRPr="00C85F30">
                <w:rPr>
                  <w:lang w:val="en-US"/>
                  <w:rPrChange w:id="87" w:author="Apple - Peng Cheng" w:date="2025-02-23T20:48:00Z">
                    <w:rPr>
                      <w:rFonts w:ascii="Arial" w:hAnsi="Arial"/>
                      <w:lang w:val="en-US"/>
                    </w:rPr>
                  </w:rPrChange>
                </w:rPr>
                <w:t xml:space="preserve">After </w:t>
              </w:r>
              <w:r>
                <w:rPr>
                  <w:lang w:val="en-US"/>
                </w:rPr>
                <w:t xml:space="preserve">the OD-SIB1 </w:t>
              </w:r>
              <w:r w:rsidRPr="00C85F30">
                <w:rPr>
                  <w:lang w:val="en-US"/>
                  <w:rPrChange w:id="88" w:author="Apple - Peng Cheng" w:date="2025-02-23T20:48:00Z">
                    <w:rPr>
                      <w:rFonts w:ascii="Arial" w:hAnsi="Arial"/>
                      <w:lang w:val="en-US"/>
                    </w:rPr>
                  </w:rPrChange>
                </w:rPr>
                <w:t xml:space="preserve">UE successfully receives </w:t>
              </w:r>
            </w:ins>
            <w:ins w:id="89" w:author="Apple - Peng Cheng" w:date="2025-02-23T20:49:00Z">
              <w:r>
                <w:rPr>
                  <w:lang w:val="en-US"/>
                </w:rPr>
                <w:t>SIB1</w:t>
              </w:r>
            </w:ins>
            <w:ins w:id="90" w:author="Apple - Peng Cheng" w:date="2025-02-23T20:48:00Z">
              <w:r w:rsidRPr="00C85F30">
                <w:rPr>
                  <w:lang w:val="en-US"/>
                  <w:rPrChange w:id="91" w:author="Apple - Peng Cheng" w:date="2025-02-23T20:48:00Z">
                    <w:rPr>
                      <w:rFonts w:ascii="Arial" w:hAnsi="Arial"/>
                      <w:lang w:val="en-US"/>
                    </w:rPr>
                  </w:rPrChange>
                </w:rPr>
                <w:t xml:space="preserve"> </w:t>
              </w:r>
            </w:ins>
            <w:ins w:id="92" w:author="Apple - Peng Cheng" w:date="2025-02-23T20:49:00Z">
              <w:r>
                <w:rPr>
                  <w:lang w:val="en-US"/>
                </w:rPr>
                <w:t>from the selected OD-SIB1</w:t>
              </w:r>
            </w:ins>
            <w:ins w:id="93" w:author="Apple - Peng Cheng" w:date="2025-02-23T20:48:00Z">
              <w:r w:rsidRPr="00C85F30">
                <w:rPr>
                  <w:lang w:val="en-US"/>
                  <w:rPrChange w:id="94" w:author="Apple - Peng Cheng" w:date="2025-02-23T20:48:00Z">
                    <w:rPr>
                      <w:rFonts w:ascii="Arial" w:hAnsi="Arial"/>
                      <w:lang w:val="en-US"/>
                    </w:rPr>
                  </w:rPrChange>
                </w:rPr>
                <w:t xml:space="preserve"> Cell and if it is a suitable cell, </w:t>
              </w:r>
            </w:ins>
            <w:ins w:id="95" w:author="Apple - Peng Cheng" w:date="2025-02-23T20:49:00Z">
              <w:r>
                <w:rPr>
                  <w:lang w:val="en-US"/>
                </w:rPr>
                <w:t>it</w:t>
              </w:r>
            </w:ins>
            <w:ins w:id="96" w:author="Apple - Peng Cheng" w:date="2025-02-23T20:48:00Z">
              <w:r w:rsidRPr="00C85F30">
                <w:rPr>
                  <w:lang w:val="en-US"/>
                  <w:rPrChange w:id="97" w:author="Apple - Peng Cheng" w:date="2025-02-23T20:48:00Z">
                    <w:rPr>
                      <w:rFonts w:ascii="Arial" w:hAnsi="Arial"/>
                      <w:lang w:val="en-US"/>
                    </w:rPr>
                  </w:rPrChange>
                </w:rPr>
                <w:t xml:space="preserve"> camps in the </w:t>
              </w:r>
            </w:ins>
            <w:ins w:id="98" w:author="Apple - Peng Cheng" w:date="2025-02-23T20:49:00Z">
              <w:r>
                <w:rPr>
                  <w:lang w:val="en-US"/>
                </w:rPr>
                <w:t>OD-SIB1</w:t>
              </w:r>
            </w:ins>
            <w:ins w:id="99" w:author="Apple - Peng Cheng" w:date="2025-02-23T20:48:00Z">
              <w:r w:rsidRPr="00C85F30">
                <w:rPr>
                  <w:lang w:val="en-US"/>
                  <w:rPrChange w:id="100" w:author="Apple - Peng Cheng" w:date="2025-02-23T20:48:00Z">
                    <w:rPr>
                      <w:rFonts w:ascii="Arial" w:hAnsi="Arial"/>
                      <w:lang w:val="en-US"/>
                    </w:rPr>
                  </w:rPrChange>
                </w:rPr>
                <w:t xml:space="preserve"> Cell</w:t>
              </w:r>
            </w:ins>
            <w:ins w:id="101" w:author="Apple - Peng Cheng" w:date="2025-02-23T20:49:00Z">
              <w:r>
                <w:rPr>
                  <w:lang w:val="en-US"/>
                </w:rPr>
                <w:t xml:space="preserve"> </w:t>
              </w:r>
            </w:ins>
            <w:ins w:id="102" w:author="Apple - Peng Cheng" w:date="2025-02-23T20:50:00Z">
              <w:r>
                <w:rPr>
                  <w:lang w:val="en-US"/>
                </w:rPr>
                <w:t>and follows</w:t>
              </w:r>
            </w:ins>
            <w:ins w:id="103" w:author="Apple - Peng Cheng" w:date="2025-02-23T20:49:00Z">
              <w:r>
                <w:rPr>
                  <w:lang w:val="en-US"/>
                </w:rPr>
                <w:t xml:space="preserve"> the behavior</w:t>
              </w:r>
            </w:ins>
            <w:ins w:id="104" w:author="Apple - Peng Cheng" w:date="2025-02-23T20:50:00Z">
              <w:r>
                <w:rPr>
                  <w:lang w:val="en-US"/>
                </w:rPr>
                <w:t xml:space="preserve"> of </w:t>
              </w:r>
            </w:ins>
            <w:ins w:id="105" w:author="Apple - Peng Cheng" w:date="2025-02-23T20:51:00Z">
              <w:r w:rsidRPr="00A55BC5">
                <w:rPr>
                  <w:lang w:val="en-US"/>
                  <w:rPrChange w:id="106" w:author="Apple - Peng Cheng" w:date="2025-02-23T20:57:00Z">
                    <w:rPr/>
                  </w:rPrChange>
                </w:rPr>
                <w:t xml:space="preserve">Camped Normally state </w:t>
              </w:r>
            </w:ins>
            <w:ins w:id="107" w:author="Apple - Peng Cheng" w:date="2025-02-23T20:49:00Z">
              <w:r>
                <w:rPr>
                  <w:lang w:val="en-US"/>
                </w:rPr>
                <w:t>speci</w:t>
              </w:r>
            </w:ins>
            <w:ins w:id="108" w:author="Apple - Peng Cheng" w:date="2025-02-23T20:51:00Z">
              <w:r>
                <w:rPr>
                  <w:lang w:val="en-US"/>
                </w:rPr>
                <w:t>fied</w:t>
              </w:r>
            </w:ins>
            <w:ins w:id="109" w:author="Apple - Peng Cheng" w:date="2025-02-23T20:49:00Z">
              <w:r>
                <w:rPr>
                  <w:lang w:val="en-US"/>
                </w:rPr>
                <w:t xml:space="preserve"> in </w:t>
              </w:r>
            </w:ins>
            <w:ins w:id="110" w:author="Apple - Peng Cheng" w:date="2025-02-23T20:51:00Z">
              <w:r>
                <w:rPr>
                  <w:lang w:val="en-US"/>
                </w:rPr>
                <w:t>Section 5.2.5</w:t>
              </w:r>
            </w:ins>
            <w:ins w:id="111" w:author="Apple - Peng Cheng" w:date="2025-02-23T20:48:00Z">
              <w:r w:rsidRPr="00C85F30">
                <w:rPr>
                  <w:lang w:val="en-US"/>
                  <w:rPrChange w:id="112" w:author="Apple - Peng Cheng" w:date="2025-02-23T20:48:00Z">
                    <w:rPr>
                      <w:rFonts w:ascii="Arial" w:hAnsi="Arial"/>
                      <w:lang w:val="en-US"/>
                    </w:rPr>
                  </w:rPrChange>
                </w:rPr>
                <w:t>.</w:t>
              </w:r>
            </w:ins>
            <w:ins w:id="113" w:author="Apple - Peng Cheng" w:date="2025-02-23T20:59:00Z">
              <w:r>
                <w:rPr>
                  <w:lang w:val="en-US"/>
                </w:rPr>
                <w:t xml:space="preserve"> </w:t>
              </w:r>
            </w:ins>
            <w:ins w:id="114" w:author="Apple - Peng Cheng" w:date="2025-02-23T21:03:00Z">
              <w:r w:rsidRPr="00F21487">
                <w:rPr>
                  <w:highlight w:val="yellow"/>
                  <w:lang w:val="en-US"/>
                </w:rPr>
                <w:t xml:space="preserve">The OD-SIB1 UE may receive UL WUS configuration updates </w:t>
              </w:r>
            </w:ins>
            <w:ins w:id="115" w:author="Apple - Peng Cheng" w:date="2025-02-23T21:04:00Z">
              <w:r w:rsidRPr="00F21487">
                <w:rPr>
                  <w:highlight w:val="yellow"/>
                  <w:lang w:val="en-US"/>
                </w:rPr>
                <w:t xml:space="preserve">in SIB-X </w:t>
              </w:r>
            </w:ins>
            <w:ins w:id="116" w:author="Apple - Peng Cheng" w:date="2025-02-23T21:03:00Z">
              <w:r w:rsidRPr="00F21487">
                <w:rPr>
                  <w:highlight w:val="yellow"/>
                  <w:lang w:val="en-US"/>
                </w:rPr>
                <w:t xml:space="preserve">via the </w:t>
              </w:r>
            </w:ins>
            <w:ins w:id="117" w:author="Apple - Peng Cheng" w:date="2025-02-23T21:05:00Z">
              <w:r w:rsidRPr="00F21487">
                <w:rPr>
                  <w:highlight w:val="yellow"/>
                  <w:lang w:val="en-US"/>
                </w:rPr>
                <w:t>system information</w:t>
              </w:r>
            </w:ins>
            <w:ins w:id="118" w:author="Apple - Peng Cheng" w:date="2025-02-23T21:03:00Z">
              <w:r w:rsidRPr="00F21487">
                <w:rPr>
                  <w:highlight w:val="yellow"/>
                  <w:lang w:val="en-US"/>
                </w:rPr>
                <w:t xml:space="preserve"> modification procedures defi</w:t>
              </w:r>
            </w:ins>
            <w:ins w:id="119" w:author="Apple - Peng Cheng" w:date="2025-02-23T21:04:00Z">
              <w:r w:rsidRPr="00F21487">
                <w:rPr>
                  <w:highlight w:val="yellow"/>
                  <w:lang w:val="en-US"/>
                </w:rPr>
                <w:t>ned in TS 38.</w:t>
              </w:r>
            </w:ins>
            <w:ins w:id="120" w:author="Apple - Peng Cheng" w:date="2025-02-23T21:05:00Z">
              <w:r w:rsidRPr="00F21487">
                <w:rPr>
                  <w:highlight w:val="yellow"/>
                  <w:lang w:val="en-US"/>
                </w:rPr>
                <w:t>331 [3].</w:t>
              </w:r>
              <w:r>
                <w:rPr>
                  <w:lang w:val="en-US"/>
                </w:rPr>
                <w:t xml:space="preserve"> </w:t>
              </w:r>
            </w:ins>
          </w:p>
          <w:p w14:paraId="5F40D34E" w14:textId="3AD9E8CD" w:rsidR="00EA09F8" w:rsidRPr="00984523" w:rsidRDefault="00F21487" w:rsidP="00A91091">
            <w:pPr>
              <w:pStyle w:val="af1"/>
              <w:rPr>
                <w:rFonts w:eastAsia="等线" w:cs="Calibri"/>
                <w:color w:val="FF0000"/>
                <w:sz w:val="22"/>
                <w:szCs w:val="22"/>
                <w:lang w:val="en-US" w:eastAsia="zh-CN"/>
              </w:rPr>
            </w:pPr>
            <w:r w:rsidRPr="00F21487">
              <w:rPr>
                <w:rFonts w:eastAsia="等线" w:cs="Calibri" w:hint="eastAsia"/>
                <w:color w:val="FF0000"/>
                <w:sz w:val="22"/>
                <w:szCs w:val="22"/>
                <w:lang w:val="en-US" w:eastAsia="zh-CN"/>
              </w:rPr>
              <w:t xml:space="preserve">CATT: </w:t>
            </w:r>
            <w:r w:rsidR="00A91091">
              <w:rPr>
                <w:rFonts w:eastAsia="等线" w:cs="Calibri" w:hint="eastAsia"/>
                <w:color w:val="FF0000"/>
                <w:sz w:val="22"/>
                <w:szCs w:val="22"/>
                <w:lang w:val="en-US" w:eastAsia="zh-CN"/>
              </w:rPr>
              <w:t>T</w:t>
            </w:r>
            <w:r w:rsidR="00EA09F8" w:rsidRPr="00F21487">
              <w:rPr>
                <w:rFonts w:eastAsia="等线" w:cs="Calibri" w:hint="eastAsia"/>
                <w:color w:val="FF0000"/>
                <w:sz w:val="22"/>
                <w:szCs w:val="22"/>
                <w:lang w:val="en-US" w:eastAsia="zh-CN"/>
              </w:rPr>
              <w:t xml:space="preserve">he </w:t>
            </w:r>
            <w:r>
              <w:rPr>
                <w:rFonts w:eastAsia="等线" w:cs="Calibri" w:hint="eastAsia"/>
                <w:color w:val="FF0000"/>
                <w:sz w:val="22"/>
                <w:szCs w:val="22"/>
                <w:lang w:val="en-US" w:eastAsia="zh-CN"/>
              </w:rPr>
              <w:t>highlighted</w:t>
            </w:r>
            <w:r w:rsidR="00EA09F8" w:rsidRPr="00F21487">
              <w:rPr>
                <w:rFonts w:eastAsia="等线" w:cs="Calibri" w:hint="eastAsia"/>
                <w:color w:val="FF000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eastAsia="等线" w:cs="Calibri" w:hint="eastAsia"/>
                <w:color w:val="FF0000"/>
                <w:sz w:val="22"/>
                <w:szCs w:val="22"/>
                <w:lang w:val="en-US" w:eastAsia="zh-CN"/>
              </w:rPr>
              <w:t>sentence above</w:t>
            </w:r>
            <w:r w:rsidR="00EA09F8" w:rsidRPr="00F21487">
              <w:rPr>
                <w:rFonts w:eastAsia="等线" w:cs="Calibri" w:hint="eastAsia"/>
                <w:color w:val="FF0000"/>
                <w:sz w:val="22"/>
                <w:szCs w:val="22"/>
                <w:lang w:val="en-US" w:eastAsia="zh-CN"/>
              </w:rPr>
              <w:t xml:space="preserve"> seems not necessary.</w:t>
            </w: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1184FE69" w:rsidR="006E7E90" w:rsidRPr="00D45311" w:rsidRDefault="00585F46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  <w:r w:rsidR="006E7E90">
              <w:rPr>
                <w:bCs/>
                <w:lang w:val="en-US"/>
              </w:rPr>
              <w:t>1</w:t>
            </w:r>
          </w:p>
        </w:tc>
        <w:tc>
          <w:tcPr>
            <w:tcW w:w="5287" w:type="dxa"/>
          </w:tcPr>
          <w:p w14:paraId="58231A0F" w14:textId="77777777" w:rsidR="005378FF" w:rsidRPr="00657874" w:rsidRDefault="005378FF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657874">
              <w:rPr>
                <w:b/>
                <w:bCs/>
                <w:lang w:val="en-US"/>
              </w:rPr>
              <w:t>Section 3.1:</w:t>
            </w:r>
          </w:p>
          <w:p w14:paraId="1DF4153E" w14:textId="3E852BB7" w:rsidR="006E7E90" w:rsidRPr="00D45311" w:rsidRDefault="00657874" w:rsidP="006E7E90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</w:t>
            </w:r>
            <w:r w:rsidR="005378FF">
              <w:rPr>
                <w:bCs/>
                <w:lang w:val="en-US"/>
              </w:rPr>
              <w:t xml:space="preserve">. </w:t>
            </w:r>
            <w:r>
              <w:rPr>
                <w:bCs/>
                <w:lang w:val="en-US"/>
              </w:rPr>
              <w:t xml:space="preserve">Suggest to clarify the UE in OD-SIB1 cell definition as </w:t>
            </w:r>
            <w:r>
              <w:t xml:space="preserve"> “</w:t>
            </w:r>
            <w:r w:rsidRPr="00657874">
              <w:rPr>
                <w:b/>
                <w:bCs/>
                <w:lang w:val="en-US"/>
              </w:rPr>
              <w:t>OD-SIB1 Cell:</w:t>
            </w:r>
            <w:r w:rsidRPr="00657874">
              <w:rPr>
                <w:bCs/>
                <w:lang w:val="en-US"/>
              </w:rPr>
              <w:t xml:space="preserve"> A cell that may transmit SIB1 in response to UL WUS from </w:t>
            </w:r>
            <w:r w:rsidRPr="00657874">
              <w:rPr>
                <w:bCs/>
                <w:strike/>
                <w:lang w:val="en-US"/>
              </w:rPr>
              <w:t>a</w:t>
            </w:r>
            <w:r>
              <w:rPr>
                <w:bCs/>
                <w:lang w:val="en-US"/>
              </w:rPr>
              <w:t xml:space="preserve"> </w:t>
            </w:r>
            <w:r w:rsidRPr="00657874">
              <w:rPr>
                <w:bCs/>
                <w:color w:val="FF0000"/>
                <w:lang w:val="en-US"/>
              </w:rPr>
              <w:t xml:space="preserve">an OD-SIB1 </w:t>
            </w:r>
            <w:r w:rsidRPr="00657874">
              <w:rPr>
                <w:bCs/>
                <w:lang w:val="en-US"/>
              </w:rPr>
              <w:t>UE.</w:t>
            </w:r>
            <w:r>
              <w:rPr>
                <w:bCs/>
                <w:lang w:val="en-US"/>
              </w:rPr>
              <w:t>”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1D0318DA" w:rsidR="00490F5B" w:rsidRPr="00D45311" w:rsidRDefault="006E7E90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2</w:t>
            </w:r>
          </w:p>
        </w:tc>
        <w:tc>
          <w:tcPr>
            <w:tcW w:w="5287" w:type="dxa"/>
          </w:tcPr>
          <w:p w14:paraId="4E4ECD28" w14:textId="77777777" w:rsidR="006E7E90" w:rsidRPr="00657874" w:rsidRDefault="006E7E90" w:rsidP="006E7E90">
            <w:pPr>
              <w:pStyle w:val="a0"/>
              <w:keepNext/>
              <w:rPr>
                <w:b/>
                <w:bCs/>
                <w:lang w:val="en-US"/>
              </w:rPr>
            </w:pPr>
            <w:r w:rsidRPr="00657874">
              <w:rPr>
                <w:b/>
                <w:bCs/>
                <w:lang w:val="en-US"/>
              </w:rPr>
              <w:t>Section 7.1:</w:t>
            </w:r>
          </w:p>
          <w:p w14:paraId="402151E5" w14:textId="77777777" w:rsidR="006E7E90" w:rsidRDefault="006E7E90" w:rsidP="006E7E90">
            <w:pPr>
              <w:pStyle w:val="a0"/>
              <w:keepNext/>
              <w:rPr>
                <w:lang w:val="en-CA"/>
              </w:rPr>
            </w:pPr>
            <w:r>
              <w:t xml:space="preserve">For a UE supporting paging adaptation, if another set of paging configuration is signaled in system information, it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is set of paging parameters</w:t>
            </w:r>
            <w:r w:rsidRPr="000F2550">
              <w:t>.</w:t>
            </w:r>
            <w:r>
              <w:t xml:space="preserve"> In this case, the UE still monitors one PO per DRX cycle. </w:t>
            </w:r>
            <w:r w:rsidRPr="00850F51">
              <w:rPr>
                <w:highlight w:val="yellow"/>
                <w:lang w:val="en-US"/>
              </w:rPr>
              <w:t xml:space="preserve">Based on Network configuration, it is allowed that the UE(s) supporting </w:t>
            </w:r>
            <w:r w:rsidRPr="00850F51">
              <w:rPr>
                <w:highlight w:val="yellow"/>
              </w:rPr>
              <w:t>paging adaptation</w:t>
            </w:r>
            <w:r w:rsidRPr="00850F51">
              <w:rPr>
                <w:highlight w:val="yellow"/>
                <w:lang w:val="en-US"/>
              </w:rPr>
              <w:t xml:space="preserve"> to monitor the same PO as the UE(s) which don’t support</w:t>
            </w:r>
            <w:r w:rsidRPr="00850F51">
              <w:rPr>
                <w:highlight w:val="yellow"/>
              </w:rPr>
              <w:t xml:space="preserve"> paging adaptation</w:t>
            </w:r>
            <w:r w:rsidRPr="00850F51">
              <w:rPr>
                <w:highlight w:val="yello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r w:rsidRPr="003C406E">
              <w:rPr>
                <w:lang w:val="en-CA"/>
              </w:rPr>
              <w:t xml:space="preserve">Paging adaptation </w:t>
            </w:r>
            <w:r>
              <w:rPr>
                <w:lang w:val="en-CA"/>
              </w:rPr>
              <w:t xml:space="preserve">configuration can only be </w:t>
            </w:r>
            <w:r w:rsidRPr="003C406E">
              <w:rPr>
                <w:lang w:val="en-CA"/>
              </w:rPr>
              <w:t>updated via system information update notification.</w:t>
            </w:r>
          </w:p>
          <w:p w14:paraId="594F9A47" w14:textId="77777777" w:rsidR="006E7E90" w:rsidRDefault="006E7E90" w:rsidP="006E7E90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 w:rsidRPr="00850F51">
              <w:rPr>
                <w:bCs/>
                <w:color w:val="4472C4" w:themeColor="accent1"/>
                <w:lang w:val="en-US"/>
              </w:rPr>
              <w:t>[vivo] We understand the highlighted part comes from the RAN2 agreement ‘</w:t>
            </w:r>
            <w:r w:rsidRPr="00850F51">
              <w:rPr>
                <w:rFonts w:eastAsia="PMingLiU"/>
                <w:color w:val="4472C4" w:themeColor="accent1"/>
                <w:lang w:eastAsia="zh-TW"/>
              </w:rPr>
              <w:t>Allowing legacy and R19 UEs to co-ex in the same PF/PO is possible, based on NW configuration.</w:t>
            </w:r>
            <w:r w:rsidRPr="00850F51">
              <w:rPr>
                <w:bCs/>
                <w:color w:val="4472C4" w:themeColor="accent1"/>
                <w:lang w:val="en-US"/>
              </w:rPr>
              <w:t xml:space="preserve">‘. Yet, we think it </w:t>
            </w:r>
            <w:r>
              <w:rPr>
                <w:bCs/>
                <w:color w:val="4472C4" w:themeColor="accent1"/>
                <w:lang w:val="en-US"/>
              </w:rPr>
              <w:t>has no spec impact from the UE side</w:t>
            </w:r>
            <w:r w:rsidRPr="00850F51">
              <w:rPr>
                <w:bCs/>
                <w:color w:val="4472C4" w:themeColor="accent1"/>
                <w:lang w:val="en-US"/>
              </w:rPr>
              <w:t xml:space="preserve">, as it is already </w:t>
            </w:r>
            <w:r>
              <w:rPr>
                <w:bCs/>
                <w:color w:val="4472C4" w:themeColor="accent1"/>
                <w:lang w:val="en-US"/>
              </w:rPr>
              <w:t>mentioned</w:t>
            </w:r>
            <w:r w:rsidRPr="00850F51">
              <w:rPr>
                <w:bCs/>
                <w:color w:val="4472C4" w:themeColor="accent1"/>
                <w:lang w:val="en-US"/>
              </w:rPr>
              <w:t xml:space="preserve"> in this paragraph ‘</w:t>
            </w:r>
            <w:r w:rsidRPr="00850F51">
              <w:rPr>
                <w:color w:val="4472C4" w:themeColor="accent1"/>
              </w:rPr>
              <w:t>it only monitors the PO(s) derived from this set of paging parameters.</w:t>
            </w:r>
            <w:r w:rsidRPr="00850F51">
              <w:rPr>
                <w:bCs/>
                <w:color w:val="4472C4" w:themeColor="accent1"/>
                <w:lang w:val="en-US"/>
              </w:rPr>
              <w:t>’</w:t>
            </w:r>
            <w:r>
              <w:rPr>
                <w:bCs/>
                <w:color w:val="4472C4" w:themeColor="accent1"/>
                <w:lang w:val="en-US"/>
              </w:rPr>
              <w:t xml:space="preserve">. </w:t>
            </w:r>
          </w:p>
          <w:p w14:paraId="5DDE78B2" w14:textId="3AA8D7C5" w:rsidR="006E7E90" w:rsidRDefault="006E7E90" w:rsidP="006E7E90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If the majority prefers to keep the agreement, perhaps we can state from the NW side as a note.</w:t>
            </w:r>
            <w:r w:rsidR="00767248">
              <w:rPr>
                <w:bCs/>
                <w:color w:val="4472C4" w:themeColor="accent1"/>
                <w:lang w:val="en-US"/>
              </w:rPr>
              <w:t xml:space="preserve"> Here’s an example, the detailed</w:t>
            </w:r>
            <w:r>
              <w:rPr>
                <w:bCs/>
                <w:color w:val="4472C4" w:themeColor="accent1"/>
                <w:lang w:val="en-US"/>
              </w:rPr>
              <w:t xml:space="preserve"> </w:t>
            </w:r>
            <w:r w:rsidR="00767248">
              <w:rPr>
                <w:bCs/>
                <w:color w:val="4472C4" w:themeColor="accent1"/>
                <w:lang w:val="en-US"/>
              </w:rPr>
              <w:t>w</w:t>
            </w:r>
            <w:r>
              <w:rPr>
                <w:bCs/>
                <w:color w:val="4472C4" w:themeColor="accent1"/>
                <w:lang w:val="en-US"/>
              </w:rPr>
              <w:t>ording is up to Rapp to decide:</w:t>
            </w:r>
          </w:p>
          <w:p w14:paraId="2DFC958C" w14:textId="550AD9D7" w:rsidR="009F47C2" w:rsidRPr="00D45311" w:rsidRDefault="006E7E90" w:rsidP="002A67A1">
            <w:pPr>
              <w:pStyle w:val="a0"/>
              <w:keepNext/>
              <w:rPr>
                <w:bCs/>
                <w:lang w:val="en-US"/>
              </w:rPr>
            </w:pPr>
            <w:r w:rsidRPr="006E7E90">
              <w:rPr>
                <w:bCs/>
                <w:color w:val="4472C4" w:themeColor="accent1"/>
                <w:lang w:val="en-US"/>
              </w:rPr>
              <w:t>Note: The network can configure the legacy UEs and the UEs supporting paging adaptation in the same PF/PO.</w:t>
            </w: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3B4D8B28" w:rsidR="00490F5B" w:rsidRPr="00D45311" w:rsidRDefault="006E7E90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3</w:t>
            </w:r>
          </w:p>
        </w:tc>
        <w:tc>
          <w:tcPr>
            <w:tcW w:w="5287" w:type="dxa"/>
          </w:tcPr>
          <w:p w14:paraId="15EAD8A9" w14:textId="77777777" w:rsidR="006E7E90" w:rsidRPr="00657874" w:rsidRDefault="006E7E90" w:rsidP="006E7E90">
            <w:pPr>
              <w:pStyle w:val="a0"/>
              <w:keepNext/>
              <w:rPr>
                <w:b/>
                <w:bCs/>
                <w:lang w:val="en-US"/>
              </w:rPr>
            </w:pPr>
            <w:r w:rsidRPr="00657874">
              <w:rPr>
                <w:b/>
                <w:bCs/>
                <w:lang w:val="en-US"/>
              </w:rPr>
              <w:t xml:space="preserve">Section </w:t>
            </w:r>
            <w:r>
              <w:rPr>
                <w:b/>
                <w:bCs/>
                <w:lang w:val="en-US"/>
              </w:rPr>
              <w:t>X</w:t>
            </w:r>
            <w:r w:rsidRPr="00657874">
              <w:rPr>
                <w:b/>
                <w:bCs/>
                <w:lang w:val="en-US"/>
              </w:rPr>
              <w:t>:</w:t>
            </w:r>
          </w:p>
          <w:p w14:paraId="5637553A" w14:textId="77777777" w:rsidR="004E143D" w:rsidRDefault="004E143D" w:rsidP="004E143D">
            <w:pPr>
              <w:rPr>
                <w:lang w:val="en-US"/>
              </w:rPr>
            </w:pPr>
            <w:r>
              <w:t xml:space="preserve">For an OD-SIB1 UE </w:t>
            </w:r>
            <w:r w:rsidRPr="00EA2168">
              <w:rPr>
                <w:rFonts w:eastAsiaTheme="minorEastAsia"/>
                <w:noProof/>
                <w:lang w:eastAsia="zh-CN"/>
              </w:rPr>
              <w:t>in RRC_IDLE or RRC_INACTIVE state</w:t>
            </w:r>
            <w:r>
              <w:t xml:space="preserve">, it may acquire UL WUS configuration from SIB-X of its camping cell for request of SIB1 transmission in one OD-SIB1 cell. </w:t>
            </w:r>
            <w:r w:rsidRPr="004E143D">
              <w:rPr>
                <w:highlight w:val="yellow"/>
                <w:lang w:val="en-US"/>
              </w:rPr>
              <w:t>The SIB-X can be cell specific configured or area specific configured</w:t>
            </w:r>
            <w:r>
              <w:rPr>
                <w:lang w:val="en-US"/>
              </w:rPr>
              <w:t xml:space="preserve">, </w:t>
            </w:r>
            <w:r w:rsidRPr="00767248">
              <w:rPr>
                <w:lang w:val="en-US"/>
              </w:rPr>
              <w:t xml:space="preserve">and the OD-SIB1 UE determines whether it is </w:t>
            </w:r>
            <w:r w:rsidRPr="00767248">
              <w:rPr>
                <w:lang w:val="en-US"/>
              </w:rPr>
              <w:lastRenderedPageBreak/>
              <w:t>valid according to the validity mechanism defined in TS 38.331 [3].</w:t>
            </w:r>
            <w:r w:rsidRPr="001F3FF2">
              <w:rPr>
                <w:lang w:val="en-US"/>
              </w:rPr>
              <w:t xml:space="preserve"> </w:t>
            </w:r>
          </w:p>
          <w:p w14:paraId="04136FEF" w14:textId="55687D0A" w:rsidR="00A24D7D" w:rsidRPr="004E143D" w:rsidRDefault="004E143D" w:rsidP="002A67A1">
            <w:pPr>
              <w:pStyle w:val="a0"/>
              <w:keepNext/>
              <w:rPr>
                <w:color w:val="4472C4" w:themeColor="accent1"/>
              </w:rPr>
            </w:pPr>
            <w:r w:rsidRPr="00850F51">
              <w:rPr>
                <w:bCs/>
                <w:color w:val="4472C4" w:themeColor="accent1"/>
                <w:lang w:val="en-US"/>
              </w:rPr>
              <w:t>[vivo]</w:t>
            </w:r>
            <w:r>
              <w:rPr>
                <w:bCs/>
                <w:color w:val="4472C4" w:themeColor="accent1"/>
                <w:lang w:val="en-US"/>
              </w:rPr>
              <w:t xml:space="preserve"> The </w:t>
            </w:r>
            <w:r w:rsidR="00A24D7D">
              <w:rPr>
                <w:bCs/>
                <w:color w:val="4472C4" w:themeColor="accent1"/>
                <w:lang w:val="en-US"/>
              </w:rPr>
              <w:t xml:space="preserve">yellow </w:t>
            </w:r>
            <w:r>
              <w:rPr>
                <w:bCs/>
                <w:color w:val="4472C4" w:themeColor="accent1"/>
                <w:lang w:val="en-US"/>
              </w:rPr>
              <w:t>highlighted part is not needed as 38.331 has already specified that ‘</w:t>
            </w:r>
            <w:r w:rsidRPr="004E143D">
              <w:rPr>
                <w:color w:val="4472C4" w:themeColor="accent1"/>
              </w:rPr>
              <w:t xml:space="preserve">Any SIB or posSIB except </w:t>
            </w:r>
            <w:r w:rsidRPr="004E143D">
              <w:rPr>
                <w:i/>
                <w:color w:val="4472C4" w:themeColor="accent1"/>
              </w:rPr>
              <w:t>SIB1</w:t>
            </w:r>
            <w:r w:rsidRPr="004E143D">
              <w:rPr>
                <w:color w:val="4472C4" w:themeColor="accent1"/>
              </w:rPr>
              <w:t xml:space="preserve"> can be configured to be cell specific or area specific, using an indication in </w:t>
            </w:r>
            <w:r w:rsidRPr="004E143D">
              <w:rPr>
                <w:i/>
                <w:color w:val="4472C4" w:themeColor="accent1"/>
              </w:rPr>
              <w:t>SIB1</w:t>
            </w:r>
            <w:r w:rsidRPr="004E143D">
              <w:rPr>
                <w:color w:val="4472C4" w:themeColor="accent1"/>
              </w:rPr>
              <w:t>.</w:t>
            </w:r>
            <w:r w:rsidRPr="004E143D">
              <w:rPr>
                <w:color w:val="4472C4" w:themeColor="accent1"/>
              </w:rPr>
              <w:t>’</w:t>
            </w:r>
            <w:r>
              <w:rPr>
                <w:color w:val="4472C4" w:themeColor="accent1"/>
              </w:rPr>
              <w:t xml:space="preserve"> and the agreement from OD-SIB1 does not violate it.</w:t>
            </w: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23C27C98" w:rsidR="00490F5B" w:rsidRPr="00D45311" w:rsidRDefault="004E143D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4</w:t>
            </w:r>
          </w:p>
        </w:tc>
        <w:tc>
          <w:tcPr>
            <w:tcW w:w="5287" w:type="dxa"/>
          </w:tcPr>
          <w:p w14:paraId="738ECB59" w14:textId="3C1EF7C7" w:rsidR="00490F5B" w:rsidRPr="004E143D" w:rsidRDefault="004E143D" w:rsidP="004E143D">
            <w:pPr>
              <w:pStyle w:val="a0"/>
              <w:keepNext/>
              <w:rPr>
                <w:b/>
                <w:bCs/>
                <w:lang w:val="en-US"/>
              </w:rPr>
            </w:pPr>
            <w:r w:rsidRPr="00657874">
              <w:rPr>
                <w:b/>
                <w:bCs/>
                <w:lang w:val="en-US"/>
              </w:rPr>
              <w:t xml:space="preserve">Section </w:t>
            </w:r>
            <w:r>
              <w:rPr>
                <w:b/>
                <w:bCs/>
                <w:lang w:val="en-US"/>
              </w:rPr>
              <w:t>X</w:t>
            </w:r>
            <w:r w:rsidRPr="00657874">
              <w:rPr>
                <w:b/>
                <w:bCs/>
                <w:lang w:val="en-US"/>
              </w:rPr>
              <w:t>:</w:t>
            </w:r>
          </w:p>
          <w:p w14:paraId="5D4203F7" w14:textId="77777777" w:rsidR="004E143D" w:rsidRDefault="004E143D" w:rsidP="002A67A1">
            <w:pPr>
              <w:pStyle w:val="a0"/>
              <w:keepNext/>
            </w:pPr>
            <w:r w:rsidRPr="00385AA6">
              <w:rPr>
                <w:lang w:val="en-US"/>
              </w:rPr>
              <w:t xml:space="preserve">If dedicated frequenecy priority parameters are provided in system information, the OD-SIB1 UE ignores the </w:t>
            </w:r>
            <w:r w:rsidRPr="00385AA6">
              <w:rPr>
                <w:i/>
              </w:rPr>
              <w:t>cellReselectionPriority</w:t>
            </w:r>
            <w:r w:rsidRPr="00385AA6">
              <w:t xml:space="preserve"> in the system information and </w:t>
            </w:r>
            <w:r w:rsidRPr="00385AA6">
              <w:rPr>
                <w:lang w:val="en-US"/>
              </w:rPr>
              <w:t xml:space="preserve">applies dedicated ones to determine frequency prioritization in accordance with Section 5.2.4.1. If dedicated inter-frequency and/or intra-frequecy excluded cell lists are provided in system information, the OD-SIB1 UE </w:t>
            </w:r>
            <w:r w:rsidRPr="00385AA6">
              <w:t xml:space="preserve">ignores </w:t>
            </w:r>
            <w:r w:rsidRPr="00385AA6">
              <w:rPr>
                <w:i/>
                <w:iCs/>
              </w:rPr>
              <w:t>intraFreqExcludedCellList / interFreqExcludedCellList</w:t>
            </w:r>
            <w:r w:rsidRPr="00385AA6">
              <w:t xml:space="preserve"> and doesn’t consider the cell(s) in the dedicated lists as candidates for cell reselection.</w:t>
            </w:r>
          </w:p>
          <w:p w14:paraId="23E33A9E" w14:textId="1DFD91F5" w:rsidR="004E143D" w:rsidRPr="00254CAA" w:rsidRDefault="004E143D" w:rsidP="002A67A1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 w:rsidRPr="004E143D">
              <w:rPr>
                <w:bCs/>
                <w:color w:val="4472C4" w:themeColor="accent1"/>
                <w:lang w:val="en-US"/>
              </w:rPr>
              <w:t>[vivo]</w:t>
            </w:r>
            <w:r w:rsidR="00254CAA">
              <w:rPr>
                <w:bCs/>
                <w:color w:val="4472C4" w:themeColor="accent1"/>
                <w:lang w:val="en-US"/>
              </w:rPr>
              <w:t xml:space="preserve"> </w:t>
            </w:r>
            <w:r w:rsidR="00385AA6">
              <w:rPr>
                <w:bCs/>
                <w:color w:val="4472C4" w:themeColor="accent1"/>
                <w:lang w:val="en-US"/>
              </w:rPr>
              <w:t>T</w:t>
            </w:r>
            <w:r w:rsidR="00254CAA">
              <w:rPr>
                <w:bCs/>
                <w:color w:val="4472C4" w:themeColor="accent1"/>
                <w:lang w:val="en-US"/>
              </w:rPr>
              <w:t xml:space="preserve">he whole paragraph is not needed as </w:t>
            </w:r>
            <w:r w:rsidR="0052536E">
              <w:rPr>
                <w:bCs/>
                <w:color w:val="4472C4" w:themeColor="accent1"/>
                <w:lang w:val="en-US"/>
              </w:rPr>
              <w:t>the details</w:t>
            </w:r>
            <w:r w:rsidR="00254CAA">
              <w:rPr>
                <w:bCs/>
                <w:color w:val="4472C4" w:themeColor="accent1"/>
                <w:lang w:val="en-US"/>
              </w:rPr>
              <w:t xml:space="preserve"> will be mentioned in the corresponding IE fields in 38.331.</w:t>
            </w: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D0BF3F1" w:rsidR="00490F5B" w:rsidRPr="00D45311" w:rsidRDefault="0052536E" w:rsidP="002A67A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5</w:t>
            </w:r>
          </w:p>
        </w:tc>
        <w:tc>
          <w:tcPr>
            <w:tcW w:w="5287" w:type="dxa"/>
          </w:tcPr>
          <w:p w14:paraId="04384F97" w14:textId="77777777" w:rsidR="00490F5B" w:rsidRPr="0052536E" w:rsidRDefault="0052536E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52536E">
              <w:rPr>
                <w:b/>
                <w:bCs/>
                <w:lang w:val="en-US"/>
              </w:rPr>
              <w:t>Section X:</w:t>
            </w:r>
          </w:p>
          <w:p w14:paraId="2A63C735" w14:textId="77777777" w:rsidR="0052536E" w:rsidRPr="0052536E" w:rsidRDefault="0052536E" w:rsidP="0052536E">
            <w:pPr>
              <w:pStyle w:val="a0"/>
              <w:keepNext/>
              <w:rPr>
                <w:bCs/>
                <w:lang w:val="en-US"/>
              </w:rPr>
            </w:pPr>
            <w:r w:rsidRPr="0052536E">
              <w:rPr>
                <w:bCs/>
                <w:lang w:val="en-US"/>
              </w:rPr>
              <w:t>The OD-SIB1 UE determines the cell reservations and access restrictions in accordance with Section 5. On top of it, OD-SIB1 UE considers the OD-SIB1 cell as if cell status is “barred” and excludes it as a candidate for reselection in the following cases:</w:t>
            </w:r>
          </w:p>
          <w:p w14:paraId="50DDF31A" w14:textId="77777777" w:rsidR="0052536E" w:rsidRPr="0052536E" w:rsidRDefault="0052536E" w:rsidP="0052536E">
            <w:pPr>
              <w:pStyle w:val="a0"/>
              <w:keepNext/>
              <w:rPr>
                <w:bCs/>
                <w:lang w:val="en-US"/>
              </w:rPr>
            </w:pPr>
            <w:r w:rsidRPr="0052536E">
              <w:rPr>
                <w:bCs/>
                <w:lang w:val="en-US"/>
              </w:rPr>
              <w:t>-</w:t>
            </w:r>
            <w:r w:rsidRPr="0052536E">
              <w:rPr>
                <w:bCs/>
                <w:lang w:val="en-US"/>
              </w:rPr>
              <w:tab/>
              <w:t xml:space="preserve">if it has no corresponding UL WUS configuration, or </w:t>
            </w:r>
          </w:p>
          <w:p w14:paraId="6DC404C9" w14:textId="77777777" w:rsidR="0052536E" w:rsidRPr="0052536E" w:rsidRDefault="0052536E" w:rsidP="0052536E">
            <w:pPr>
              <w:pStyle w:val="a0"/>
              <w:keepNext/>
              <w:rPr>
                <w:bCs/>
                <w:lang w:val="en-US"/>
              </w:rPr>
            </w:pPr>
            <w:r w:rsidRPr="00DD1994">
              <w:rPr>
                <w:bCs/>
                <w:highlight w:val="green"/>
                <w:lang w:val="en-US"/>
              </w:rPr>
              <w:t>-</w:t>
            </w:r>
            <w:r w:rsidRPr="00DD1994">
              <w:rPr>
                <w:bCs/>
                <w:highlight w:val="green"/>
                <w:lang w:val="en-US"/>
              </w:rPr>
              <w:tab/>
              <w:t>if the RACH procedure to acquire OD-SIB1 is failed, or</w:t>
            </w:r>
            <w:r w:rsidRPr="0052536E">
              <w:rPr>
                <w:bCs/>
                <w:lang w:val="en-US"/>
              </w:rPr>
              <w:t xml:space="preserve"> </w:t>
            </w:r>
          </w:p>
          <w:p w14:paraId="12F60E27" w14:textId="77777777" w:rsidR="0052536E" w:rsidRDefault="0052536E" w:rsidP="0052536E">
            <w:pPr>
              <w:pStyle w:val="a0"/>
              <w:keepNext/>
              <w:rPr>
                <w:bCs/>
                <w:lang w:val="en-US"/>
              </w:rPr>
            </w:pPr>
            <w:r w:rsidRPr="0052536E">
              <w:rPr>
                <w:bCs/>
                <w:highlight w:val="yellow"/>
                <w:lang w:val="en-US"/>
              </w:rPr>
              <w:t>-</w:t>
            </w:r>
            <w:r w:rsidRPr="0052536E">
              <w:rPr>
                <w:bCs/>
                <w:highlight w:val="yellow"/>
                <w:lang w:val="en-US"/>
              </w:rPr>
              <w:tab/>
              <w:t>if it fails to acquire SIB1.</w:t>
            </w:r>
          </w:p>
          <w:p w14:paraId="76889B42" w14:textId="77777777" w:rsidR="0052536E" w:rsidRPr="00D87F9E" w:rsidRDefault="0052536E" w:rsidP="0052536E">
            <w:pPr>
              <w:pStyle w:val="a0"/>
              <w:keepNext/>
              <w:rPr>
                <w:bCs/>
                <w:color w:val="0070C0"/>
                <w:lang w:val="en-US"/>
              </w:rPr>
            </w:pPr>
            <w:r w:rsidRPr="00D87F9E">
              <w:rPr>
                <w:bCs/>
                <w:color w:val="0070C0"/>
                <w:lang w:val="en-US"/>
              </w:rPr>
              <w:t xml:space="preserve">[vivo] </w:t>
            </w:r>
            <w:r w:rsidR="00A24D7D" w:rsidRPr="00D87F9E">
              <w:rPr>
                <w:bCs/>
                <w:color w:val="0070C0"/>
                <w:lang w:val="en-US"/>
              </w:rPr>
              <w:t>We think t</w:t>
            </w:r>
            <w:r w:rsidRPr="00D87F9E">
              <w:rPr>
                <w:bCs/>
                <w:color w:val="0070C0"/>
                <w:lang w:val="en-US"/>
              </w:rPr>
              <w:t xml:space="preserve">he </w:t>
            </w:r>
            <w:r w:rsidR="00DD1994" w:rsidRPr="00D87F9E">
              <w:rPr>
                <w:bCs/>
                <w:color w:val="0070C0"/>
                <w:lang w:val="en-US"/>
              </w:rPr>
              <w:t xml:space="preserve">yellow </w:t>
            </w:r>
            <w:r w:rsidRPr="00D87F9E">
              <w:rPr>
                <w:bCs/>
                <w:color w:val="0070C0"/>
                <w:lang w:val="en-US"/>
              </w:rPr>
              <w:t>highlighted part is not necessary as it is legacy behavior.</w:t>
            </w:r>
            <w:r w:rsidR="00DD1994" w:rsidRPr="00D87F9E">
              <w:rPr>
                <w:bCs/>
                <w:color w:val="0070C0"/>
                <w:lang w:val="en-US"/>
              </w:rPr>
              <w:t xml:space="preserve"> </w:t>
            </w:r>
          </w:p>
          <w:p w14:paraId="23918134" w14:textId="24D7D9C6" w:rsidR="00DD1994" w:rsidRPr="00D45311" w:rsidRDefault="00DD1994" w:rsidP="0052536E">
            <w:pPr>
              <w:pStyle w:val="a0"/>
              <w:keepNext/>
              <w:rPr>
                <w:bCs/>
                <w:lang w:val="en-US"/>
              </w:rPr>
            </w:pPr>
            <w:r w:rsidRPr="00D87F9E">
              <w:rPr>
                <w:bCs/>
                <w:color w:val="0070C0"/>
                <w:lang w:val="en-US"/>
              </w:rPr>
              <w:t>For the greenhighted part, as commented by companies online, the definition of ‘R</w:t>
            </w:r>
            <w:bookmarkStart w:id="121" w:name="_GoBack"/>
            <w:bookmarkEnd w:id="121"/>
            <w:r w:rsidRPr="00D87F9E">
              <w:rPr>
                <w:bCs/>
                <w:color w:val="0070C0"/>
                <w:lang w:val="en-US"/>
              </w:rPr>
              <w:t xml:space="preserve">ACH procedure failure’ is not </w:t>
            </w:r>
            <w:r w:rsidR="00D87F9E" w:rsidRPr="00D87F9E">
              <w:rPr>
                <w:bCs/>
                <w:color w:val="0070C0"/>
                <w:lang w:val="en-US"/>
              </w:rPr>
              <w:t xml:space="preserve">quite </w:t>
            </w:r>
            <w:r w:rsidRPr="00D87F9E">
              <w:rPr>
                <w:bCs/>
                <w:color w:val="0070C0"/>
                <w:lang w:val="en-US"/>
              </w:rPr>
              <w:t>clear according to 38.321 and thus it was agreed as ‘</w:t>
            </w:r>
            <w:r w:rsidRPr="00D87F9E">
              <w:rPr>
                <w:rFonts w:eastAsia="PMingLiU"/>
                <w:color w:val="0070C0"/>
                <w:lang w:eastAsia="zh-TW"/>
              </w:rPr>
              <w:t xml:space="preserve"> </w:t>
            </w:r>
            <w:r w:rsidRPr="00D87F9E">
              <w:rPr>
                <w:rFonts w:eastAsia="PMingLiU"/>
                <w:color w:val="0070C0"/>
                <w:lang w:eastAsia="zh-TW"/>
              </w:rPr>
              <w:t>The UE considers the cell as barred after MAC indicates max number of preamble transmission for the OD-SIB1 request.</w:t>
            </w:r>
            <w:r w:rsidRPr="00D87F9E">
              <w:rPr>
                <w:rFonts w:eastAsia="PMingLiU"/>
                <w:color w:val="0070C0"/>
                <w:lang w:eastAsia="zh-TW"/>
              </w:rPr>
              <w:t xml:space="preserve">’. Therefore, maybe it’s better to stick with the agreement wording, or we leave it </w:t>
            </w:r>
            <w:r w:rsidR="00D87F9E" w:rsidRPr="00D87F9E">
              <w:rPr>
                <w:rFonts w:eastAsia="PMingLiU"/>
                <w:color w:val="0070C0"/>
                <w:lang w:eastAsia="zh-TW"/>
              </w:rPr>
              <w:t>specified in 38.321?</w:t>
            </w:r>
            <w:r w:rsidRPr="00D87F9E">
              <w:rPr>
                <w:rFonts w:eastAsia="PMingLiU"/>
                <w:color w:val="0070C0"/>
                <w:lang w:eastAsia="zh-TW"/>
              </w:rPr>
              <w:t xml:space="preserve"> </w:t>
            </w: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04FD56AC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4F86E49E" w:rsidR="0052536E" w:rsidRPr="00D45311" w:rsidRDefault="0052536E" w:rsidP="0052536E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51C58B5C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lastRenderedPageBreak/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AFEC9" w14:textId="77777777" w:rsidR="0041055D" w:rsidRDefault="0041055D">
      <w:pPr>
        <w:spacing w:after="0"/>
      </w:pPr>
      <w:r>
        <w:separator/>
      </w:r>
    </w:p>
  </w:endnote>
  <w:endnote w:type="continuationSeparator" w:id="0">
    <w:p w14:paraId="2FCDB308" w14:textId="77777777" w:rsidR="0041055D" w:rsidRDefault="0041055D">
      <w:pPr>
        <w:spacing w:after="0"/>
      </w:pPr>
      <w:r>
        <w:continuationSeparator/>
      </w:r>
    </w:p>
  </w:endnote>
  <w:endnote w:type="continuationNotice" w:id="1">
    <w:p w14:paraId="74617E56" w14:textId="77777777" w:rsidR="0041055D" w:rsidRDefault="0041055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A91091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A91091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41958" w14:textId="77777777" w:rsidR="0041055D" w:rsidRDefault="0041055D">
      <w:pPr>
        <w:spacing w:after="0"/>
      </w:pPr>
      <w:r>
        <w:separator/>
      </w:r>
    </w:p>
  </w:footnote>
  <w:footnote w:type="continuationSeparator" w:id="0">
    <w:p w14:paraId="0300F1CF" w14:textId="77777777" w:rsidR="0041055D" w:rsidRDefault="0041055D">
      <w:pPr>
        <w:spacing w:after="0"/>
      </w:pPr>
      <w:r>
        <w:continuationSeparator/>
      </w:r>
    </w:p>
  </w:footnote>
  <w:footnote w:type="continuationNotice" w:id="1">
    <w:p w14:paraId="5541E12A" w14:textId="77777777" w:rsidR="0041055D" w:rsidRDefault="0041055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5"/>
  </w:num>
  <w:num w:numId="5">
    <w:abstractNumId w:val="19"/>
  </w:num>
  <w:num w:numId="6">
    <w:abstractNumId w:val="4"/>
  </w:num>
  <w:num w:numId="7">
    <w:abstractNumId w:val="23"/>
  </w:num>
  <w:num w:numId="8">
    <w:abstractNumId w:val="24"/>
  </w:num>
  <w:num w:numId="9">
    <w:abstractNumId w:val="5"/>
  </w:num>
  <w:num w:numId="10">
    <w:abstractNumId w:val="14"/>
  </w:num>
  <w:num w:numId="11">
    <w:abstractNumId w:val="7"/>
  </w:num>
  <w:num w:numId="12">
    <w:abstractNumId w:val="0"/>
  </w:num>
  <w:num w:numId="13">
    <w:abstractNumId w:val="26"/>
  </w:num>
  <w:num w:numId="14">
    <w:abstractNumId w:val="22"/>
  </w:num>
  <w:num w:numId="15">
    <w:abstractNumId w:val="9"/>
  </w:num>
  <w:num w:numId="16">
    <w:abstractNumId w:val="15"/>
  </w:num>
  <w:num w:numId="17">
    <w:abstractNumId w:val="12"/>
  </w:num>
  <w:num w:numId="18">
    <w:abstractNumId w:val="21"/>
  </w:num>
  <w:num w:numId="19">
    <w:abstractNumId w:val="2"/>
  </w:num>
  <w:num w:numId="20">
    <w:abstractNumId w:val="6"/>
  </w:num>
  <w:num w:numId="21">
    <w:abstractNumId w:val="10"/>
  </w:num>
  <w:num w:numId="22">
    <w:abstractNumId w:val="20"/>
  </w:num>
  <w:num w:numId="23">
    <w:abstractNumId w:val="17"/>
  </w:num>
  <w:num w:numId="24">
    <w:abstractNumId w:val="8"/>
  </w:num>
  <w:num w:numId="25">
    <w:abstractNumId w:val="11"/>
  </w:num>
  <w:num w:numId="26">
    <w:abstractNumId w:val="1"/>
  </w:num>
  <w:num w:numId="27">
    <w:abstractNumId w:val="3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pple - Peng Cheng">
    <w15:presenceInfo w15:providerId="None" w15:userId="Apple - Peng C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46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1091"/>
    <w:rsid w:val="00A915F7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09F8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DDDAF76B-9ACF-4185-856E-2C21E9C90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qFormat/>
    <w:rsid w:val="00971B0F"/>
  </w:style>
  <w:style w:type="character" w:customStyle="1" w:styleId="af2">
    <w:name w:val="批注文字 字符"/>
    <w:basedOn w:val="a1"/>
    <w:link w:val="af1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942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vivo (Jianhui)</cp:lastModifiedBy>
  <cp:revision>3</cp:revision>
  <dcterms:created xsi:type="dcterms:W3CDTF">2025-02-27T02:31:00Z</dcterms:created>
  <dcterms:modified xsi:type="dcterms:W3CDTF">2025-02-27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